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0633C" w14:textId="77777777" w:rsidR="00544B52" w:rsidRPr="00846452" w:rsidRDefault="00846452">
      <w:pPr>
        <w:rPr>
          <w:rFonts w:cstheme="minorHAnsi"/>
          <w:b/>
          <w:bCs/>
          <w:sz w:val="32"/>
          <w:szCs w:val="32"/>
        </w:rPr>
      </w:pPr>
      <w:r w:rsidRPr="00846452">
        <w:rPr>
          <w:rFonts w:cstheme="minorHAnsi"/>
          <w:b/>
          <w:bCs/>
          <w:sz w:val="32"/>
          <w:szCs w:val="32"/>
        </w:rPr>
        <w:t xml:space="preserve">New Patient General Information: </w:t>
      </w:r>
    </w:p>
    <w:p w14:paraId="693BB4DC" w14:textId="77777777" w:rsidR="00846452" w:rsidRDefault="00846452">
      <w:pPr>
        <w:rPr>
          <w:rFonts w:cstheme="minorHAnsi"/>
          <w:b/>
          <w:bCs/>
          <w:sz w:val="24"/>
          <w:szCs w:val="24"/>
        </w:rPr>
      </w:pPr>
    </w:p>
    <w:p w14:paraId="32964160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Name of the Patient:</w:t>
      </w:r>
    </w:p>
    <w:p w14:paraId="4956D777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Date of Birth:</w:t>
      </w:r>
    </w:p>
    <w:p w14:paraId="2394D709" w14:textId="4234021E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Name of the Guardian(s) if </w:t>
      </w:r>
      <w:r w:rsidR="00073BC4">
        <w:rPr>
          <w:rFonts w:cstheme="minorHAnsi"/>
          <w:b/>
          <w:bCs/>
          <w:sz w:val="24"/>
          <w:szCs w:val="24"/>
        </w:rPr>
        <w:t>Applicable</w:t>
      </w:r>
      <w:r w:rsidR="00657E99">
        <w:rPr>
          <w:rFonts w:cstheme="minorHAnsi"/>
          <w:b/>
          <w:bCs/>
          <w:sz w:val="24"/>
          <w:szCs w:val="24"/>
        </w:rPr>
        <w:t xml:space="preserve"> (under 1</w:t>
      </w:r>
      <w:r w:rsidR="00FC0309">
        <w:rPr>
          <w:rFonts w:cstheme="minorHAnsi"/>
          <w:b/>
          <w:bCs/>
          <w:sz w:val="24"/>
          <w:szCs w:val="24"/>
        </w:rPr>
        <w:t>8</w:t>
      </w:r>
      <w:r w:rsidR="00657E99">
        <w:rPr>
          <w:rFonts w:cstheme="minorHAnsi"/>
          <w:b/>
          <w:bCs/>
          <w:sz w:val="24"/>
          <w:szCs w:val="24"/>
        </w:rPr>
        <w:t xml:space="preserve"> years old): </w:t>
      </w:r>
    </w:p>
    <w:p w14:paraId="12BB7860" w14:textId="77777777" w:rsidR="00657E99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imary Phone Number:</w:t>
      </w:r>
      <w:r w:rsidR="00657E99">
        <w:rPr>
          <w:rFonts w:cstheme="minorHAnsi"/>
          <w:b/>
          <w:bCs/>
          <w:sz w:val="24"/>
          <w:szCs w:val="24"/>
        </w:rPr>
        <w:tab/>
      </w:r>
      <w:r w:rsidR="00657E99">
        <w:rPr>
          <w:rFonts w:cstheme="minorHAnsi"/>
          <w:b/>
          <w:bCs/>
          <w:sz w:val="24"/>
          <w:szCs w:val="24"/>
        </w:rPr>
        <w:tab/>
      </w:r>
      <w:r w:rsidR="00657E99">
        <w:rPr>
          <w:rFonts w:cstheme="minorHAnsi"/>
          <w:b/>
          <w:bCs/>
          <w:sz w:val="24"/>
          <w:szCs w:val="24"/>
        </w:rPr>
        <w:tab/>
      </w:r>
      <w:r w:rsidR="00657E99">
        <w:rPr>
          <w:rFonts w:cstheme="minorHAnsi"/>
          <w:b/>
          <w:bCs/>
          <w:sz w:val="24"/>
          <w:szCs w:val="24"/>
        </w:rPr>
        <w:tab/>
      </w:r>
    </w:p>
    <w:p w14:paraId="41DA0E17" w14:textId="1FE797E9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econdary Phone Number: </w:t>
      </w:r>
    </w:p>
    <w:p w14:paraId="74E41953" w14:textId="5C70A5B8" w:rsidR="00657E99" w:rsidRDefault="00657E99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Email: </w:t>
      </w:r>
    </w:p>
    <w:p w14:paraId="655B7107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 of the Patient:</w:t>
      </w:r>
    </w:p>
    <w:p w14:paraId="000C103C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ity: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  <w:t>State: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  <w:t>Zip Code:</w:t>
      </w:r>
    </w:p>
    <w:p w14:paraId="69D7767B" w14:textId="77777777" w:rsidR="00846452" w:rsidRDefault="00846452">
      <w:pPr>
        <w:rPr>
          <w:rFonts w:cstheme="minorHAnsi"/>
          <w:b/>
          <w:bCs/>
          <w:sz w:val="24"/>
          <w:szCs w:val="24"/>
        </w:rPr>
      </w:pPr>
    </w:p>
    <w:p w14:paraId="09E93EBB" w14:textId="4262A6CB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Name of the Next of Kin (if applied)</w:t>
      </w:r>
      <w:r w:rsidR="00657E99">
        <w:rPr>
          <w:rFonts w:cstheme="minorHAnsi"/>
          <w:b/>
          <w:bCs/>
          <w:sz w:val="24"/>
          <w:szCs w:val="24"/>
        </w:rPr>
        <w:t xml:space="preserve"> or </w:t>
      </w:r>
      <w:r w:rsidR="00657E99" w:rsidRPr="00657E99">
        <w:rPr>
          <w:rFonts w:cstheme="minorHAnsi"/>
          <w:b/>
          <w:bCs/>
          <w:sz w:val="24"/>
          <w:szCs w:val="24"/>
          <w:u w:val="single"/>
        </w:rPr>
        <w:t>Emergency Contact</w:t>
      </w:r>
      <w:r>
        <w:rPr>
          <w:rFonts w:cstheme="minorHAnsi"/>
          <w:b/>
          <w:bCs/>
          <w:sz w:val="24"/>
          <w:szCs w:val="24"/>
        </w:rPr>
        <w:t xml:space="preserve">: </w:t>
      </w:r>
    </w:p>
    <w:p w14:paraId="54183837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hone: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</w:p>
    <w:p w14:paraId="40317D3B" w14:textId="77777777" w:rsidR="00846452" w:rsidRDefault="00846452">
      <w:pPr>
        <w:rPr>
          <w:rFonts w:cstheme="minorHAnsi"/>
          <w:b/>
          <w:bCs/>
          <w:sz w:val="24"/>
          <w:szCs w:val="24"/>
        </w:rPr>
      </w:pPr>
    </w:p>
    <w:p w14:paraId="459E25D0" w14:textId="7930907B" w:rsidR="00846452" w:rsidRPr="00657E99" w:rsidRDefault="00657E99">
      <w:pPr>
        <w:rPr>
          <w:rFonts w:cstheme="minorHAnsi"/>
          <w:b/>
          <w:bCs/>
          <w:sz w:val="32"/>
          <w:szCs w:val="24"/>
        </w:rPr>
      </w:pPr>
      <w:r w:rsidRPr="00657E99">
        <w:rPr>
          <w:rFonts w:cstheme="minorHAnsi"/>
          <w:b/>
          <w:bCs/>
          <w:sz w:val="32"/>
          <w:szCs w:val="24"/>
        </w:rPr>
        <w:t xml:space="preserve">Family Doctor or </w:t>
      </w:r>
      <w:r w:rsidR="00846452" w:rsidRPr="00657E99">
        <w:rPr>
          <w:rFonts w:cstheme="minorHAnsi"/>
          <w:b/>
          <w:bCs/>
          <w:sz w:val="32"/>
          <w:szCs w:val="24"/>
        </w:rPr>
        <w:t>Pediatrician Name:</w:t>
      </w:r>
    </w:p>
    <w:p w14:paraId="5F1D6D2F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:</w:t>
      </w:r>
    </w:p>
    <w:p w14:paraId="06F28F00" w14:textId="77777777" w:rsidR="00846452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hone:</w:t>
      </w:r>
    </w:p>
    <w:p w14:paraId="0DE3C44E" w14:textId="5B56B36C" w:rsidR="00657E99" w:rsidRDefault="0080541D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32"/>
          <w:szCs w:val="24"/>
        </w:rPr>
        <w:t xml:space="preserve">Name of the </w:t>
      </w:r>
      <w:r w:rsidR="00846452" w:rsidRPr="00657E99">
        <w:rPr>
          <w:rFonts w:cstheme="minorHAnsi"/>
          <w:b/>
          <w:bCs/>
          <w:sz w:val="32"/>
          <w:szCs w:val="24"/>
        </w:rPr>
        <w:t>Pharmacy of Choice</w:t>
      </w:r>
      <w:r w:rsidR="00846452" w:rsidRPr="00657E99">
        <w:rPr>
          <w:rFonts w:cstheme="minorHAnsi"/>
          <w:b/>
          <w:bCs/>
          <w:sz w:val="28"/>
          <w:szCs w:val="24"/>
        </w:rPr>
        <w:t xml:space="preserve">: </w:t>
      </w:r>
      <w:r w:rsidR="00447EEC" w:rsidRPr="00657E99">
        <w:rPr>
          <w:rFonts w:cstheme="minorHAnsi"/>
          <w:b/>
          <w:bCs/>
          <w:sz w:val="28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  <w:r w:rsidR="00447EEC">
        <w:rPr>
          <w:rFonts w:cstheme="minorHAnsi"/>
          <w:b/>
          <w:bCs/>
          <w:sz w:val="24"/>
          <w:szCs w:val="24"/>
        </w:rPr>
        <w:tab/>
      </w:r>
    </w:p>
    <w:p w14:paraId="2264AE32" w14:textId="5723A7A8" w:rsidR="00846452" w:rsidRDefault="00447EEC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hone: </w:t>
      </w:r>
    </w:p>
    <w:p w14:paraId="38B7FEE9" w14:textId="77777777" w:rsidR="00657E99" w:rsidRDefault="0084645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:</w:t>
      </w:r>
    </w:p>
    <w:p w14:paraId="667610DE" w14:textId="1A5A7773" w:rsidR="00846452" w:rsidRPr="0080541D" w:rsidRDefault="00846452">
      <w:pPr>
        <w:rPr>
          <w:rFonts w:cstheme="minorHAnsi"/>
          <w:b/>
          <w:bCs/>
          <w:sz w:val="32"/>
          <w:szCs w:val="24"/>
        </w:rPr>
      </w:pPr>
      <w:r>
        <w:rPr>
          <w:rFonts w:cstheme="minorHAnsi"/>
          <w:b/>
          <w:bCs/>
          <w:sz w:val="24"/>
          <w:szCs w:val="24"/>
        </w:rPr>
        <w:t>City: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  <w:t>State: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1E73AA">
        <w:rPr>
          <w:rFonts w:cstheme="minorHAnsi"/>
          <w:b/>
          <w:bCs/>
          <w:sz w:val="24"/>
          <w:szCs w:val="24"/>
        </w:rPr>
        <w:tab/>
      </w:r>
      <w:r w:rsidRPr="0032100F">
        <w:rPr>
          <w:rFonts w:cstheme="minorHAnsi"/>
          <w:b/>
          <w:bCs/>
          <w:sz w:val="24"/>
          <w:szCs w:val="24"/>
        </w:rPr>
        <w:t>Zip Code:</w:t>
      </w:r>
    </w:p>
    <w:sectPr w:rsidR="00846452" w:rsidRPr="0080541D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12AD9" w14:textId="77777777" w:rsidR="00160BED" w:rsidRDefault="00160BED" w:rsidP="00846452">
      <w:pPr>
        <w:spacing w:after="0" w:line="240" w:lineRule="auto"/>
      </w:pPr>
      <w:r>
        <w:separator/>
      </w:r>
    </w:p>
  </w:endnote>
  <w:endnote w:type="continuationSeparator" w:id="0">
    <w:p w14:paraId="75688135" w14:textId="77777777" w:rsidR="00160BED" w:rsidRDefault="00160BED" w:rsidP="00846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A6802" w14:textId="77777777" w:rsidR="00160BED" w:rsidRDefault="00160BED" w:rsidP="00846452">
      <w:pPr>
        <w:spacing w:after="0" w:line="240" w:lineRule="auto"/>
      </w:pPr>
      <w:r>
        <w:separator/>
      </w:r>
    </w:p>
  </w:footnote>
  <w:footnote w:type="continuationSeparator" w:id="0">
    <w:p w14:paraId="61C02EF2" w14:textId="77777777" w:rsidR="00160BED" w:rsidRDefault="00160BED" w:rsidP="008464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FB95CB" w14:textId="1B77F100" w:rsidR="00E97C7F" w:rsidRDefault="00E97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8CE8E8" w14:textId="6365506F" w:rsidR="00846452" w:rsidRPr="003203E8" w:rsidRDefault="00F26B06" w:rsidP="00846452">
    <w:pPr>
      <w:spacing w:after="0" w:line="240" w:lineRule="auto"/>
      <w:jc w:val="lowKashida"/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noProof/>
        <w:sz w:val="24"/>
        <w:szCs w:val="24"/>
      </w:rPr>
      <w:drawing>
        <wp:inline distT="0" distB="0" distL="0" distR="0" wp14:anchorId="54CC3C93" wp14:editId="586E6DB2">
          <wp:extent cx="5943600" cy="844550"/>
          <wp:effectExtent l="0" t="0" r="0" b="0"/>
          <wp:docPr id="2074880020" name="Picture 1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4880020" name="Picture 1" descr="A 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4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46452" w:rsidRPr="003203E8">
      <w:rPr>
        <w:rFonts w:cstheme="minorHAnsi"/>
        <w:b/>
        <w:bCs/>
        <w:sz w:val="24"/>
        <w:szCs w:val="24"/>
      </w:rPr>
      <w:t>Larry K. Mortazavi, M.D., CGP</w:t>
    </w:r>
  </w:p>
  <w:p w14:paraId="3BCFEEE3" w14:textId="1B94FB98" w:rsidR="00846452" w:rsidRPr="003203E8" w:rsidRDefault="00FC0309" w:rsidP="00846452">
    <w:pPr>
      <w:spacing w:after="0" w:line="240" w:lineRule="auto"/>
      <w:jc w:val="lowKashida"/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155 S. Madison St., Ste#237, Denver, CO 80209</w:t>
    </w:r>
  </w:p>
  <w:p w14:paraId="330C55CE" w14:textId="2E8794B3" w:rsidR="00846452" w:rsidRPr="003203E8" w:rsidRDefault="00846452" w:rsidP="00846452">
    <w:pPr>
      <w:spacing w:after="0" w:line="240" w:lineRule="auto"/>
      <w:jc w:val="lowKashida"/>
      <w:rPr>
        <w:rFonts w:cstheme="minorHAnsi"/>
        <w:b/>
        <w:bCs/>
        <w:sz w:val="24"/>
        <w:szCs w:val="24"/>
      </w:rPr>
    </w:pPr>
    <w:r w:rsidRPr="003203E8">
      <w:rPr>
        <w:rFonts w:cstheme="minorHAnsi"/>
        <w:b/>
        <w:bCs/>
        <w:sz w:val="24"/>
        <w:szCs w:val="24"/>
      </w:rPr>
      <w:t>Phone: 720-</w:t>
    </w:r>
    <w:r w:rsidR="00BF7B2B">
      <w:rPr>
        <w:rFonts w:cstheme="minorHAnsi"/>
        <w:b/>
        <w:bCs/>
        <w:sz w:val="24"/>
        <w:szCs w:val="24"/>
      </w:rPr>
      <w:t>328-3183</w:t>
    </w:r>
  </w:p>
  <w:p w14:paraId="7B44836B" w14:textId="25D21855" w:rsidR="00846452" w:rsidRDefault="00846452" w:rsidP="00846452">
    <w:pPr>
      <w:spacing w:after="0" w:line="240" w:lineRule="auto"/>
      <w:jc w:val="lowKashida"/>
      <w:rPr>
        <w:rFonts w:cstheme="minorHAnsi"/>
        <w:b/>
        <w:bCs/>
        <w:sz w:val="24"/>
        <w:szCs w:val="24"/>
      </w:rPr>
    </w:pPr>
    <w:r w:rsidRPr="003203E8">
      <w:rPr>
        <w:rFonts w:cstheme="minorHAnsi"/>
        <w:b/>
        <w:bCs/>
        <w:sz w:val="24"/>
        <w:szCs w:val="24"/>
      </w:rPr>
      <w:t>Fax: 720-3</w:t>
    </w:r>
    <w:r w:rsidR="00313750">
      <w:rPr>
        <w:rFonts w:cstheme="minorHAnsi"/>
        <w:b/>
        <w:bCs/>
        <w:sz w:val="24"/>
        <w:szCs w:val="24"/>
      </w:rPr>
      <w:t>6</w:t>
    </w:r>
    <w:r w:rsidRPr="003203E8">
      <w:rPr>
        <w:rFonts w:cstheme="minorHAnsi"/>
        <w:b/>
        <w:bCs/>
        <w:sz w:val="24"/>
        <w:szCs w:val="24"/>
      </w:rPr>
      <w:t>8-5159</w:t>
    </w:r>
  </w:p>
  <w:p w14:paraId="74504100" w14:textId="5BB18238" w:rsidR="00162F46" w:rsidRPr="003203E8" w:rsidRDefault="00162F46" w:rsidP="00846452">
    <w:pPr>
      <w:spacing w:after="0" w:line="240" w:lineRule="auto"/>
      <w:jc w:val="lowKashida"/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larrymortazavi@insightfulattachment.com</w:t>
    </w:r>
  </w:p>
  <w:p w14:paraId="0E7299EF" w14:textId="77777777" w:rsidR="00846452" w:rsidRDefault="00846452">
    <w:pPr>
      <w:pStyle w:val="Header"/>
    </w:pPr>
  </w:p>
  <w:p w14:paraId="5D881541" w14:textId="77777777" w:rsidR="00846452" w:rsidRDefault="008464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9E90D" w14:textId="6663BDDF" w:rsidR="00E97C7F" w:rsidRDefault="00E97C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Q2NDEyNDQzNjVQ0lEKTi0uzszPAykwqQUA6ZZ4FiwAAAA="/>
  </w:docVars>
  <w:rsids>
    <w:rsidRoot w:val="00846452"/>
    <w:rsid w:val="00073BC4"/>
    <w:rsid w:val="00160BED"/>
    <w:rsid w:val="00162F46"/>
    <w:rsid w:val="001C2BFD"/>
    <w:rsid w:val="001E2C6B"/>
    <w:rsid w:val="001E73AA"/>
    <w:rsid w:val="00254C9E"/>
    <w:rsid w:val="00267468"/>
    <w:rsid w:val="00313750"/>
    <w:rsid w:val="0032100F"/>
    <w:rsid w:val="003B14DF"/>
    <w:rsid w:val="00447EEC"/>
    <w:rsid w:val="005375FA"/>
    <w:rsid w:val="00544B52"/>
    <w:rsid w:val="00657E99"/>
    <w:rsid w:val="00765A02"/>
    <w:rsid w:val="0080541D"/>
    <w:rsid w:val="00846452"/>
    <w:rsid w:val="00851AD8"/>
    <w:rsid w:val="0092577F"/>
    <w:rsid w:val="009A49B6"/>
    <w:rsid w:val="009C0AA5"/>
    <w:rsid w:val="00A26477"/>
    <w:rsid w:val="00B75E3F"/>
    <w:rsid w:val="00BF7B2B"/>
    <w:rsid w:val="00C028F2"/>
    <w:rsid w:val="00C3021F"/>
    <w:rsid w:val="00CE1D37"/>
    <w:rsid w:val="00E0124E"/>
    <w:rsid w:val="00E77F09"/>
    <w:rsid w:val="00E97C7F"/>
    <w:rsid w:val="00EA3214"/>
    <w:rsid w:val="00F26B06"/>
    <w:rsid w:val="00FC0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0D183A2"/>
  <w15:chartTrackingRefBased/>
  <w15:docId w15:val="{8DB4F945-F84F-46BA-B958-90A298DD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4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452"/>
  </w:style>
  <w:style w:type="paragraph" w:styleId="Footer">
    <w:name w:val="footer"/>
    <w:basedOn w:val="Normal"/>
    <w:link w:val="FooterChar"/>
    <w:uiPriority w:val="99"/>
    <w:unhideWhenUsed/>
    <w:rsid w:val="008464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452"/>
  </w:style>
  <w:style w:type="paragraph" w:styleId="BalloonText">
    <w:name w:val="Balloon Text"/>
    <w:basedOn w:val="Normal"/>
    <w:link w:val="BalloonTextChar"/>
    <w:uiPriority w:val="99"/>
    <w:semiHidden/>
    <w:unhideWhenUsed/>
    <w:rsid w:val="001C2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7</Words>
  <Characters>384</Characters>
  <Application>Microsoft Office Word</Application>
  <DocSecurity>0</DocSecurity>
  <Lines>2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HN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Mortazavi</dc:creator>
  <cp:keywords/>
  <dc:description/>
  <cp:lastModifiedBy>Larry Khashayar Mortazavi</cp:lastModifiedBy>
  <cp:revision>21</cp:revision>
  <cp:lastPrinted>2025-04-10T15:47:00Z</cp:lastPrinted>
  <dcterms:created xsi:type="dcterms:W3CDTF">2017-02-23T00:05:00Z</dcterms:created>
  <dcterms:modified xsi:type="dcterms:W3CDTF">2025-10-0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bff2c4e4de5f8d1bbaf879cd856319134d5d461a46b638a9d703ba1ac305d8</vt:lpwstr>
  </property>
</Properties>
</file>